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NHI vs Rectum and Descending Col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NHI in Ascending Col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NHI in Transverse Col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NHI in De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 NH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5% (1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%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5%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%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7% (1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%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% (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%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%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%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8%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6%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8%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7%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2%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1%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4%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4%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% (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6:09:27Z</dcterms:created>
  <dcterms:modified xsi:type="dcterms:W3CDTF">2023-08-09T16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